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-764"/>
        <w:tblW w:w="9586" w:type="dxa"/>
        <w:tblLook w:val="04A0" w:firstRow="1" w:lastRow="0" w:firstColumn="1" w:lastColumn="0" w:noHBand="0" w:noVBand="1"/>
      </w:tblPr>
      <w:tblGrid>
        <w:gridCol w:w="9350"/>
        <w:gridCol w:w="236"/>
      </w:tblGrid>
      <w:tr w:rsidR="000F5132" w:rsidRPr="00C30E34" w:rsidTr="00797164"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F5132" w:rsidRPr="000F5132" w:rsidRDefault="000F5132" w:rsidP="00EE7F46">
            <w:pPr>
              <w:rPr>
                <w:rFonts w:ascii="Arial Black" w:hAnsi="Arial Black"/>
                <w:sz w:val="32"/>
                <w:szCs w:val="32"/>
              </w:rPr>
            </w:pPr>
            <w:bookmarkStart w:id="0" w:name="_GoBack"/>
            <w:bookmarkEnd w:id="0"/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F5132" w:rsidRPr="00C30E34" w:rsidRDefault="000F5132" w:rsidP="00595BF1">
            <w:pPr>
              <w:rPr>
                <w:rFonts w:ascii="Arial Black" w:hAnsi="Arial Black"/>
                <w:sz w:val="32"/>
                <w:szCs w:val="32"/>
              </w:rPr>
            </w:pPr>
          </w:p>
        </w:tc>
      </w:tr>
      <w:tr w:rsidR="00D53E9E" w:rsidTr="00797164">
        <w:trPr>
          <w:gridAfter w:val="1"/>
          <w:wAfter w:w="236" w:type="dxa"/>
        </w:trPr>
        <w:tc>
          <w:tcPr>
            <w:tcW w:w="9350" w:type="dxa"/>
          </w:tcPr>
          <w:p w:rsidR="00EE7F46" w:rsidRDefault="00EE7F46" w:rsidP="00EE7F46"/>
          <w:p w:rsidR="00EE7F46" w:rsidRPr="00ED5741" w:rsidRDefault="00EE7F46" w:rsidP="00EE7F46">
            <w:pPr>
              <w:rPr>
                <w:b/>
                <w:u w:val="single"/>
              </w:rPr>
            </w:pPr>
            <w:r>
              <w:t xml:space="preserve">  </w:t>
            </w:r>
            <w:r w:rsidRPr="00ED5741">
              <w:rPr>
                <w:b/>
                <w:noProof/>
                <w:u w:val="single"/>
              </w:rPr>
              <w:drawing>
                <wp:inline distT="0" distB="0" distL="0" distR="0" wp14:anchorId="153D56ED" wp14:editId="6D3C8CF3">
                  <wp:extent cx="768545" cy="526462"/>
                  <wp:effectExtent l="0" t="0" r="0" b="6985"/>
                  <wp:docPr id="2" name="Picture 2" descr="C:\Users\cathyn\AppData\Local\Microsoft\Windows\Temporary Internet Files\Content.IE5\XP9UUHPH\tutoriales-twitter-ublicar-un-tweet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athyn\AppData\Local\Microsoft\Windows\Temporary Internet Files\Content.IE5\XP9UUHPH\tutoriales-twitter-ublicar-un-tweet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542" cy="53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sz w:val="36"/>
                <w:szCs w:val="36"/>
                <w:u w:val="single"/>
              </w:rPr>
              <w:t xml:space="preserve"> GROUP</w:t>
            </w:r>
            <w:r w:rsidRPr="00ED5741">
              <w:rPr>
                <w:b/>
                <w:sz w:val="36"/>
                <w:szCs w:val="36"/>
                <w:u w:val="single"/>
              </w:rPr>
              <w:t xml:space="preserve"> Assignment</w:t>
            </w:r>
            <w:r w:rsidRPr="00ED5741">
              <w:rPr>
                <w:b/>
                <w:u w:val="single"/>
              </w:rPr>
              <w:t>:</w:t>
            </w:r>
          </w:p>
          <w:p w:rsidR="00797164" w:rsidRDefault="00EE7F46" w:rsidP="005A6465">
            <w:pPr>
              <w:pStyle w:val="ListParagraph"/>
              <w:numPr>
                <w:ilvl w:val="0"/>
                <w:numId w:val="23"/>
              </w:numPr>
              <w:rPr>
                <w:sz w:val="36"/>
                <w:szCs w:val="36"/>
              </w:rPr>
            </w:pPr>
            <w:r w:rsidRPr="00797164">
              <w:rPr>
                <w:sz w:val="36"/>
                <w:szCs w:val="36"/>
              </w:rPr>
              <w:t xml:space="preserve">Discuss KEY WORDS with your group.  Put five of the most common KEY words on Post-It notes. </w:t>
            </w:r>
          </w:p>
          <w:p w:rsidR="00EE7F46" w:rsidRPr="00797164" w:rsidRDefault="00797164" w:rsidP="005A6465">
            <w:pPr>
              <w:pStyle w:val="ListParagraph"/>
              <w:numPr>
                <w:ilvl w:val="0"/>
                <w:numId w:val="23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Use Post-Its to help you m</w:t>
            </w:r>
            <w:r w:rsidR="00EE7F46" w:rsidRPr="00797164">
              <w:rPr>
                <w:sz w:val="36"/>
                <w:szCs w:val="36"/>
              </w:rPr>
              <w:t>ake a poster that summarizes your article in a “TWEET” that has a minimum of 100-140 letters.</w:t>
            </w:r>
          </w:p>
          <w:p w:rsidR="00EE7F46" w:rsidRDefault="00EE7F46" w:rsidP="00EE7F46">
            <w:pPr>
              <w:pStyle w:val="ListParagraph"/>
              <w:numPr>
                <w:ilvl w:val="0"/>
                <w:numId w:val="23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Present TWEETS to class. </w:t>
            </w:r>
          </w:p>
          <w:p w:rsidR="00EE7F46" w:rsidRPr="00205FE2" w:rsidRDefault="00EE7F46" w:rsidP="00EE7F46">
            <w:pPr>
              <w:pStyle w:val="ListParagraph"/>
              <w:rPr>
                <w:sz w:val="36"/>
                <w:szCs w:val="36"/>
              </w:rPr>
            </w:pPr>
          </w:p>
          <w:p w:rsidR="00BE3CA9" w:rsidRPr="009F58AC" w:rsidRDefault="00BE3CA9" w:rsidP="00BE3CA9">
            <w:pPr>
              <w:rPr>
                <w:rFonts w:ascii="Candara" w:hAnsi="Candara"/>
                <w:sz w:val="36"/>
                <w:szCs w:val="36"/>
              </w:rPr>
            </w:pPr>
          </w:p>
        </w:tc>
      </w:tr>
    </w:tbl>
    <w:p w:rsidR="00FD610D" w:rsidRDefault="00FD610D" w:rsidP="007D227F">
      <w:pPr>
        <w:spacing w:after="0" w:line="240" w:lineRule="auto"/>
        <w:rPr>
          <w:rFonts w:ascii="Arial Black" w:hAnsi="Arial Black"/>
          <w:sz w:val="32"/>
          <w:szCs w:val="32"/>
          <w:u w:val="single"/>
        </w:rPr>
      </w:pPr>
    </w:p>
    <w:sectPr w:rsidR="00FD610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5EAD" w:rsidRDefault="00055EAD" w:rsidP="00542B7D">
      <w:pPr>
        <w:spacing w:after="0" w:line="240" w:lineRule="auto"/>
      </w:pPr>
      <w:r>
        <w:separator/>
      </w:r>
    </w:p>
  </w:endnote>
  <w:endnote w:type="continuationSeparator" w:id="0">
    <w:p w:rsidR="00055EAD" w:rsidRDefault="00055EAD" w:rsidP="00542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2B7D" w:rsidRPr="00542B7D" w:rsidRDefault="00542B7D" w:rsidP="00542B7D">
    <w:pPr>
      <w:pStyle w:val="Footer"/>
    </w:pPr>
    <w:r w:rsidRPr="00542B7D">
      <w:rPr>
        <w:noProof/>
      </w:rPr>
      <w:drawing>
        <wp:anchor distT="0" distB="0" distL="114300" distR="114300" simplePos="0" relativeHeight="251659264" behindDoc="1" locked="0" layoutInCell="1" allowOverlap="1" wp14:anchorId="36347365" wp14:editId="153BADF4">
          <wp:simplePos x="0" y="0"/>
          <wp:positionH relativeFrom="column">
            <wp:posOffset>5095875</wp:posOffset>
          </wp:positionH>
          <wp:positionV relativeFrom="paragraph">
            <wp:posOffset>-92075</wp:posOffset>
          </wp:positionV>
          <wp:extent cx="1343025" cy="576580"/>
          <wp:effectExtent l="0" t="0" r="9525" b="0"/>
          <wp:wrapTight wrapText="bothSides">
            <wp:wrapPolygon edited="0">
              <wp:start x="0" y="0"/>
              <wp:lineTo x="0" y="20696"/>
              <wp:lineTo x="21447" y="20696"/>
              <wp:lineTo x="2144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ystemsEducationLogo_New.ti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43" t="11595" r="7537" b="13042"/>
                  <a:stretch/>
                </pic:blipFill>
                <pic:spPr bwMode="auto">
                  <a:xfrm>
                    <a:off x="0" y="0"/>
                    <a:ext cx="1343025" cy="576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2B7D">
      <w:rPr>
        <w:i/>
        <w:color w:val="808080" w:themeColor="background1" w:themeShade="80"/>
        <w:sz w:val="20"/>
        <w:szCs w:val="20"/>
      </w:rPr>
      <w:t>Ocean Acidification: A Systems Approach to a Global Problem</w:t>
    </w:r>
    <w:r w:rsidRPr="00542B7D">
      <w:rPr>
        <w:color w:val="808080" w:themeColor="background1" w:themeShade="80"/>
        <w:sz w:val="20"/>
        <w:szCs w:val="20"/>
      </w:rPr>
      <w:t xml:space="preserve"> – Student Resource</w:t>
    </w:r>
    <w:r w:rsidRPr="00542B7D">
      <w:t xml:space="preserve">   </w:t>
    </w:r>
  </w:p>
  <w:p w:rsidR="00542B7D" w:rsidRPr="00542B7D" w:rsidRDefault="00542B7D">
    <w:pPr>
      <w:pStyle w:val="Footer"/>
      <w:rPr>
        <w:rFonts w:cs="Arial"/>
        <w:color w:val="808080" w:themeColor="background1" w:themeShade="80"/>
        <w:sz w:val="20"/>
        <w:szCs w:val="20"/>
      </w:rPr>
    </w:pPr>
    <w:r w:rsidRPr="00542B7D">
      <w:rPr>
        <w:rFonts w:cs="Arial"/>
        <w:color w:val="808080" w:themeColor="background1" w:themeShade="80"/>
        <w:sz w:val="20"/>
        <w:szCs w:val="20"/>
      </w:rPr>
      <w:t xml:space="preserve">Contributed by WA Teacher Cathy </w:t>
    </w:r>
    <w:proofErr w:type="spellStart"/>
    <w:r w:rsidRPr="00542B7D">
      <w:rPr>
        <w:rFonts w:cs="Arial"/>
        <w:color w:val="808080" w:themeColor="background1" w:themeShade="80"/>
        <w:sz w:val="20"/>
        <w:szCs w:val="20"/>
      </w:rPr>
      <w:t>Nitchman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5EAD" w:rsidRDefault="00055EAD" w:rsidP="00542B7D">
      <w:pPr>
        <w:spacing w:after="0" w:line="240" w:lineRule="auto"/>
      </w:pPr>
      <w:r>
        <w:separator/>
      </w:r>
    </w:p>
  </w:footnote>
  <w:footnote w:type="continuationSeparator" w:id="0">
    <w:p w:rsidR="00055EAD" w:rsidRDefault="00055EAD" w:rsidP="00542B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618BE"/>
    <w:multiLevelType w:val="hybridMultilevel"/>
    <w:tmpl w:val="15E09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3A7901"/>
    <w:multiLevelType w:val="hybridMultilevel"/>
    <w:tmpl w:val="C7E41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4658F5"/>
    <w:multiLevelType w:val="hybridMultilevel"/>
    <w:tmpl w:val="EFD45F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5F0561C"/>
    <w:multiLevelType w:val="hybridMultilevel"/>
    <w:tmpl w:val="A4C00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2A56A2"/>
    <w:multiLevelType w:val="hybridMultilevel"/>
    <w:tmpl w:val="2B34AD40"/>
    <w:lvl w:ilvl="0" w:tplc="89643C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1F30AB"/>
    <w:multiLevelType w:val="hybridMultilevel"/>
    <w:tmpl w:val="9D5EC0C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E7A777B"/>
    <w:multiLevelType w:val="hybridMultilevel"/>
    <w:tmpl w:val="30E66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C1344C"/>
    <w:multiLevelType w:val="hybridMultilevel"/>
    <w:tmpl w:val="2DEACFFA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>
    <w:nsid w:val="2AFF336B"/>
    <w:multiLevelType w:val="hybridMultilevel"/>
    <w:tmpl w:val="A2DA2D1C"/>
    <w:lvl w:ilvl="0" w:tplc="E2A203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B1C15E3"/>
    <w:multiLevelType w:val="hybridMultilevel"/>
    <w:tmpl w:val="A426F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7C1AFD"/>
    <w:multiLevelType w:val="hybridMultilevel"/>
    <w:tmpl w:val="F90A7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BC20F3"/>
    <w:multiLevelType w:val="hybridMultilevel"/>
    <w:tmpl w:val="751E8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EC4873"/>
    <w:multiLevelType w:val="hybridMultilevel"/>
    <w:tmpl w:val="23B6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1939D5"/>
    <w:multiLevelType w:val="hybridMultilevel"/>
    <w:tmpl w:val="19368532"/>
    <w:lvl w:ilvl="0" w:tplc="C728E030">
      <w:start w:val="1"/>
      <w:numFmt w:val="decimal"/>
      <w:lvlText w:val="%1-"/>
      <w:lvlJc w:val="left"/>
      <w:pPr>
        <w:ind w:left="720" w:hanging="360"/>
      </w:pPr>
      <w:rPr>
        <w:rFonts w:ascii="Arial Black" w:hAnsi="Arial Black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501E45"/>
    <w:multiLevelType w:val="hybridMultilevel"/>
    <w:tmpl w:val="E6C0D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B22AE3"/>
    <w:multiLevelType w:val="hybridMultilevel"/>
    <w:tmpl w:val="1C207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9B509F"/>
    <w:multiLevelType w:val="hybridMultilevel"/>
    <w:tmpl w:val="8E4C5E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7146B92"/>
    <w:multiLevelType w:val="hybridMultilevel"/>
    <w:tmpl w:val="E110B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BF6829"/>
    <w:multiLevelType w:val="hybridMultilevel"/>
    <w:tmpl w:val="61F8C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15612D"/>
    <w:multiLevelType w:val="hybridMultilevel"/>
    <w:tmpl w:val="75D4B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6B0199"/>
    <w:multiLevelType w:val="hybridMultilevel"/>
    <w:tmpl w:val="C26E9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8C5B7A"/>
    <w:multiLevelType w:val="hybridMultilevel"/>
    <w:tmpl w:val="D352A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27574E"/>
    <w:multiLevelType w:val="hybridMultilevel"/>
    <w:tmpl w:val="A7A4AB14"/>
    <w:lvl w:ilvl="0" w:tplc="39C6D5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13"/>
  </w:num>
  <w:num w:numId="3">
    <w:abstractNumId w:val="2"/>
  </w:num>
  <w:num w:numId="4">
    <w:abstractNumId w:val="9"/>
  </w:num>
  <w:num w:numId="5">
    <w:abstractNumId w:val="14"/>
  </w:num>
  <w:num w:numId="6">
    <w:abstractNumId w:val="7"/>
  </w:num>
  <w:num w:numId="7">
    <w:abstractNumId w:val="3"/>
  </w:num>
  <w:num w:numId="8">
    <w:abstractNumId w:val="16"/>
  </w:num>
  <w:num w:numId="9">
    <w:abstractNumId w:val="5"/>
  </w:num>
  <w:num w:numId="10">
    <w:abstractNumId w:val="11"/>
  </w:num>
  <w:num w:numId="11">
    <w:abstractNumId w:val="10"/>
  </w:num>
  <w:num w:numId="12">
    <w:abstractNumId w:val="8"/>
  </w:num>
  <w:num w:numId="13">
    <w:abstractNumId w:val="15"/>
  </w:num>
  <w:num w:numId="14">
    <w:abstractNumId w:val="20"/>
  </w:num>
  <w:num w:numId="15">
    <w:abstractNumId w:val="18"/>
  </w:num>
  <w:num w:numId="16">
    <w:abstractNumId w:val="21"/>
  </w:num>
  <w:num w:numId="17">
    <w:abstractNumId w:val="22"/>
  </w:num>
  <w:num w:numId="18">
    <w:abstractNumId w:val="0"/>
  </w:num>
  <w:num w:numId="19">
    <w:abstractNumId w:val="1"/>
  </w:num>
  <w:num w:numId="20">
    <w:abstractNumId w:val="4"/>
  </w:num>
  <w:num w:numId="21">
    <w:abstractNumId w:val="17"/>
  </w:num>
  <w:num w:numId="22">
    <w:abstractNumId w:val="6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LY0M7CwNDQ0NTFU0lEKTi0uzszPAykwrAUAk5ncnSwAAAA="/>
  </w:docVars>
  <w:rsids>
    <w:rsidRoot w:val="00FD610D"/>
    <w:rsid w:val="000420D5"/>
    <w:rsid w:val="00055EAD"/>
    <w:rsid w:val="0006684A"/>
    <w:rsid w:val="00082E79"/>
    <w:rsid w:val="000E65D3"/>
    <w:rsid w:val="000F5132"/>
    <w:rsid w:val="00192072"/>
    <w:rsid w:val="001B0A73"/>
    <w:rsid w:val="001C3AF0"/>
    <w:rsid w:val="001D0D49"/>
    <w:rsid w:val="001D72D3"/>
    <w:rsid w:val="002203A8"/>
    <w:rsid w:val="0026735D"/>
    <w:rsid w:val="002A50BB"/>
    <w:rsid w:val="002E03C5"/>
    <w:rsid w:val="002F5822"/>
    <w:rsid w:val="0032220F"/>
    <w:rsid w:val="00364477"/>
    <w:rsid w:val="00384946"/>
    <w:rsid w:val="003A52BE"/>
    <w:rsid w:val="003B0147"/>
    <w:rsid w:val="003C4A99"/>
    <w:rsid w:val="003E255A"/>
    <w:rsid w:val="004416D8"/>
    <w:rsid w:val="00487C19"/>
    <w:rsid w:val="004C5CDD"/>
    <w:rsid w:val="004C61A8"/>
    <w:rsid w:val="004C709B"/>
    <w:rsid w:val="004D5D73"/>
    <w:rsid w:val="00530C34"/>
    <w:rsid w:val="00542B7D"/>
    <w:rsid w:val="00550321"/>
    <w:rsid w:val="0057249A"/>
    <w:rsid w:val="00595BF1"/>
    <w:rsid w:val="00597617"/>
    <w:rsid w:val="006323C8"/>
    <w:rsid w:val="00641E7E"/>
    <w:rsid w:val="00646142"/>
    <w:rsid w:val="006545BF"/>
    <w:rsid w:val="00657176"/>
    <w:rsid w:val="00692DD9"/>
    <w:rsid w:val="006C5E65"/>
    <w:rsid w:val="0071144B"/>
    <w:rsid w:val="00720601"/>
    <w:rsid w:val="00783B83"/>
    <w:rsid w:val="00797164"/>
    <w:rsid w:val="00797E02"/>
    <w:rsid w:val="007A7AB7"/>
    <w:rsid w:val="007D227F"/>
    <w:rsid w:val="00812ACF"/>
    <w:rsid w:val="00816644"/>
    <w:rsid w:val="0086142C"/>
    <w:rsid w:val="00881CC9"/>
    <w:rsid w:val="008933F8"/>
    <w:rsid w:val="008D7914"/>
    <w:rsid w:val="009509E9"/>
    <w:rsid w:val="00952ED7"/>
    <w:rsid w:val="00990657"/>
    <w:rsid w:val="009E75D0"/>
    <w:rsid w:val="009F3EBF"/>
    <w:rsid w:val="009F58AC"/>
    <w:rsid w:val="00A0027E"/>
    <w:rsid w:val="00A0671A"/>
    <w:rsid w:val="00A177DA"/>
    <w:rsid w:val="00A32821"/>
    <w:rsid w:val="00A7315D"/>
    <w:rsid w:val="00A97525"/>
    <w:rsid w:val="00AA0347"/>
    <w:rsid w:val="00AD5E8D"/>
    <w:rsid w:val="00AE50F8"/>
    <w:rsid w:val="00AE6658"/>
    <w:rsid w:val="00AF2B37"/>
    <w:rsid w:val="00AF3013"/>
    <w:rsid w:val="00B01112"/>
    <w:rsid w:val="00B031DA"/>
    <w:rsid w:val="00B260A2"/>
    <w:rsid w:val="00B53D54"/>
    <w:rsid w:val="00B841C4"/>
    <w:rsid w:val="00BE182C"/>
    <w:rsid w:val="00BE3CA9"/>
    <w:rsid w:val="00BF0150"/>
    <w:rsid w:val="00BF0F7C"/>
    <w:rsid w:val="00C1178A"/>
    <w:rsid w:val="00C1254E"/>
    <w:rsid w:val="00C22B6A"/>
    <w:rsid w:val="00C30E34"/>
    <w:rsid w:val="00C46073"/>
    <w:rsid w:val="00C826DA"/>
    <w:rsid w:val="00C87080"/>
    <w:rsid w:val="00C9136D"/>
    <w:rsid w:val="00CB4753"/>
    <w:rsid w:val="00CC0B88"/>
    <w:rsid w:val="00CC13C8"/>
    <w:rsid w:val="00CD48AA"/>
    <w:rsid w:val="00CE26BE"/>
    <w:rsid w:val="00D04BA0"/>
    <w:rsid w:val="00D42303"/>
    <w:rsid w:val="00D43FBA"/>
    <w:rsid w:val="00D53A7C"/>
    <w:rsid w:val="00D53E9E"/>
    <w:rsid w:val="00D55096"/>
    <w:rsid w:val="00D712E8"/>
    <w:rsid w:val="00DA150A"/>
    <w:rsid w:val="00DF3BEC"/>
    <w:rsid w:val="00EA47DF"/>
    <w:rsid w:val="00EB0E6C"/>
    <w:rsid w:val="00EB1F13"/>
    <w:rsid w:val="00ED7551"/>
    <w:rsid w:val="00EE7F46"/>
    <w:rsid w:val="00EF62ED"/>
    <w:rsid w:val="00F148C8"/>
    <w:rsid w:val="00F16A31"/>
    <w:rsid w:val="00FC3E25"/>
    <w:rsid w:val="00FD610D"/>
    <w:rsid w:val="00FD6B08"/>
    <w:rsid w:val="00FF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6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62E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E0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5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0F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595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53E9E"/>
    <w:rPr>
      <w:b/>
      <w:bCs/>
      <w:i w:val="0"/>
      <w:iCs w:val="0"/>
    </w:rPr>
  </w:style>
  <w:style w:type="character" w:customStyle="1" w:styleId="st1">
    <w:name w:val="st1"/>
    <w:basedOn w:val="DefaultParagraphFont"/>
    <w:rsid w:val="00D53E9E"/>
  </w:style>
  <w:style w:type="character" w:customStyle="1" w:styleId="popup3">
    <w:name w:val="popup3"/>
    <w:rsid w:val="00C30E34"/>
  </w:style>
  <w:style w:type="paragraph" w:styleId="Header">
    <w:name w:val="header"/>
    <w:basedOn w:val="Normal"/>
    <w:link w:val="HeaderChar"/>
    <w:uiPriority w:val="99"/>
    <w:unhideWhenUsed/>
    <w:rsid w:val="00542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B7D"/>
  </w:style>
  <w:style w:type="paragraph" w:styleId="Footer">
    <w:name w:val="footer"/>
    <w:basedOn w:val="Normal"/>
    <w:link w:val="FooterChar"/>
    <w:uiPriority w:val="99"/>
    <w:unhideWhenUsed/>
    <w:rsid w:val="00542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B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6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62E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E0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5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0F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595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53E9E"/>
    <w:rPr>
      <w:b/>
      <w:bCs/>
      <w:i w:val="0"/>
      <w:iCs w:val="0"/>
    </w:rPr>
  </w:style>
  <w:style w:type="character" w:customStyle="1" w:styleId="st1">
    <w:name w:val="st1"/>
    <w:basedOn w:val="DefaultParagraphFont"/>
    <w:rsid w:val="00D53E9E"/>
  </w:style>
  <w:style w:type="character" w:customStyle="1" w:styleId="popup3">
    <w:name w:val="popup3"/>
    <w:rsid w:val="00C30E34"/>
  </w:style>
  <w:style w:type="paragraph" w:styleId="Header">
    <w:name w:val="header"/>
    <w:basedOn w:val="Normal"/>
    <w:link w:val="HeaderChar"/>
    <w:uiPriority w:val="99"/>
    <w:unhideWhenUsed/>
    <w:rsid w:val="00542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B7D"/>
  </w:style>
  <w:style w:type="paragraph" w:styleId="Footer">
    <w:name w:val="footer"/>
    <w:basedOn w:val="Normal"/>
    <w:link w:val="FooterChar"/>
    <w:uiPriority w:val="99"/>
    <w:unhideWhenUsed/>
    <w:rsid w:val="00542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B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</dc:creator>
  <cp:lastModifiedBy>Claudia Ludwig</cp:lastModifiedBy>
  <cp:revision>3</cp:revision>
  <cp:lastPrinted>2016-05-16T22:41:00Z</cp:lastPrinted>
  <dcterms:created xsi:type="dcterms:W3CDTF">2017-04-05T22:15:00Z</dcterms:created>
  <dcterms:modified xsi:type="dcterms:W3CDTF">2017-04-05T22:18:00Z</dcterms:modified>
</cp:coreProperties>
</file>